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20CD" w:rsidRPr="0011593A" w:rsidRDefault="0011593A" w:rsidP="0011593A">
      <w:pPr>
        <w:jc w:val="center"/>
        <w:rPr>
          <w:rFonts w:ascii="Georgia" w:hAnsi="Georgia"/>
          <w:color w:val="FF0000"/>
          <w:sz w:val="28"/>
          <w:szCs w:val="28"/>
        </w:rPr>
      </w:pPr>
      <w:r w:rsidRPr="0011593A">
        <w:rPr>
          <w:rFonts w:ascii="Georgia" w:hAnsi="Georgia"/>
          <w:color w:val="FF0000"/>
          <w:sz w:val="28"/>
          <w:szCs w:val="28"/>
          <w:highlight w:val="yellow"/>
        </w:rPr>
        <w:t>PROŠAO JE ZEMLJOM ČINEĆI DOBRO</w:t>
      </w:r>
    </w:p>
    <w:p w:rsidR="0011593A" w:rsidRDefault="0011593A" w:rsidP="0011593A">
      <w:pPr>
        <w:jc w:val="center"/>
        <w:rPr>
          <w:rFonts w:ascii="Georgia" w:hAnsi="Georgia"/>
          <w:sz w:val="28"/>
          <w:szCs w:val="28"/>
        </w:rPr>
      </w:pPr>
    </w:p>
    <w:p w:rsidR="0011593A" w:rsidRDefault="0011593A" w:rsidP="0011593A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noProof/>
          <w:sz w:val="28"/>
          <w:szCs w:val="28"/>
          <w:lang w:eastAsia="hr-HR"/>
        </w:rPr>
        <w:drawing>
          <wp:inline distT="0" distB="0" distL="0" distR="0">
            <wp:extent cx="2286000" cy="289560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šao je zemljom čineći dobr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524" cy="290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93A" w:rsidRDefault="0011593A" w:rsidP="0011593A">
      <w:pPr>
        <w:jc w:val="center"/>
        <w:rPr>
          <w:rFonts w:ascii="Georgia" w:hAnsi="Georgia"/>
          <w:sz w:val="28"/>
          <w:szCs w:val="28"/>
        </w:rPr>
      </w:pPr>
    </w:p>
    <w:p w:rsidR="0011593A" w:rsidRDefault="0011593A" w:rsidP="00306690">
      <w:pPr>
        <w:pStyle w:val="Odlomakpopisa"/>
        <w:numPr>
          <w:ilvl w:val="0"/>
          <w:numId w:val="1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Opiši u nekoliko rečenica kako doživljavaš Isusa promatrajući ovu njegovu sliku: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  <w:r w:rsidRPr="00306690">
        <w:rPr>
          <w:rFonts w:ascii="Georgia" w:hAnsi="Georgia"/>
          <w:color w:val="FF0000"/>
          <w:sz w:val="28"/>
          <w:szCs w:val="28"/>
        </w:rPr>
        <w:t xml:space="preserve">TVOJ ODGOVOR: 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11593A" w:rsidRDefault="0011593A" w:rsidP="00306690">
      <w:pPr>
        <w:pStyle w:val="Odlomakpopisa"/>
        <w:numPr>
          <w:ilvl w:val="0"/>
          <w:numId w:val="1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lastRenderedPageBreak/>
        <w:t>Zašto se Isus, za vrijeme svog zemaljskog života, družio s grešnicima?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  <w:r w:rsidRPr="00306690">
        <w:rPr>
          <w:rFonts w:ascii="Georgia" w:hAnsi="Georgia"/>
          <w:color w:val="FF0000"/>
          <w:sz w:val="28"/>
          <w:szCs w:val="28"/>
        </w:rPr>
        <w:t xml:space="preserve">TVOJ ODGOVOR: 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11593A" w:rsidRDefault="0011593A" w:rsidP="00306690">
      <w:pPr>
        <w:pStyle w:val="Odlomakpopisa"/>
        <w:numPr>
          <w:ilvl w:val="0"/>
          <w:numId w:val="1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Iz molitve „Apostolsko vjerovanje“ napiši one rečenice koje govore o Isusu: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  <w:r w:rsidRPr="00306690">
        <w:rPr>
          <w:rFonts w:ascii="Georgia" w:hAnsi="Georgia"/>
          <w:color w:val="FF0000"/>
          <w:sz w:val="28"/>
          <w:szCs w:val="28"/>
        </w:rPr>
        <w:t xml:space="preserve">TVOJ ODGOVOR: 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11593A" w:rsidRDefault="0011593A" w:rsidP="00306690">
      <w:pPr>
        <w:pStyle w:val="Odlomakpopisa"/>
        <w:numPr>
          <w:ilvl w:val="0"/>
          <w:numId w:val="1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Što znači MESIJA, često ime koje se odnosi na Isusa?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  <w:r w:rsidRPr="00306690">
        <w:rPr>
          <w:rFonts w:ascii="Georgia" w:hAnsi="Georgia"/>
          <w:color w:val="FF0000"/>
          <w:sz w:val="28"/>
          <w:szCs w:val="28"/>
        </w:rPr>
        <w:t xml:space="preserve">TVOJ ODGOVOR: 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11593A" w:rsidRDefault="0011593A" w:rsidP="00306690">
      <w:pPr>
        <w:pStyle w:val="Odlomakpopisa"/>
        <w:numPr>
          <w:ilvl w:val="0"/>
          <w:numId w:val="1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lastRenderedPageBreak/>
        <w:t xml:space="preserve">U 4. nastavnom tjednu trebali ste izabrati jednu od ponuđenih poveznica i pogledati sljedeće teme: ZAŠTO JE ISUS RASPET?; </w:t>
      </w:r>
      <w:r w:rsidR="00306690">
        <w:rPr>
          <w:rFonts w:ascii="Georgia" w:hAnsi="Georgia"/>
          <w:sz w:val="28"/>
          <w:szCs w:val="28"/>
        </w:rPr>
        <w:t>KADA SLAVIMO USKRS?; KAKO NAS JE ISUS SPASIO NA KRIŽU?</w:t>
      </w:r>
    </w:p>
    <w:p w:rsidR="00306690" w:rsidRDefault="00306690" w:rsidP="00306690">
      <w:pPr>
        <w:pStyle w:val="Odlomakpopisa"/>
        <w:numPr>
          <w:ilvl w:val="0"/>
          <w:numId w:val="2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Napiši koju si ti temu pogledao/pogledala i opiši kratko što ti se najviše svidjelo u kratkom filmu: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  <w:r w:rsidRPr="00306690">
        <w:rPr>
          <w:rFonts w:ascii="Georgia" w:hAnsi="Georgia"/>
          <w:color w:val="FF0000"/>
          <w:sz w:val="28"/>
          <w:szCs w:val="28"/>
        </w:rPr>
        <w:t xml:space="preserve">TVOJ ODGOVOR: 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</w:p>
    <w:p w:rsidR="00306690" w:rsidRDefault="00306690" w:rsidP="00306690">
      <w:pPr>
        <w:pStyle w:val="Odlomakpopisa"/>
        <w:numPr>
          <w:ilvl w:val="0"/>
          <w:numId w:val="1"/>
        </w:numPr>
        <w:spacing w:line="360" w:lineRule="auto"/>
        <w:ind w:hanging="357"/>
        <w:jc w:val="both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Odgovori na pitanje: Tko je Isus Krist za tebe osobno?</w:t>
      </w:r>
    </w:p>
    <w:p w:rsidR="00306690" w:rsidRDefault="00306690" w:rsidP="00306690">
      <w:pPr>
        <w:spacing w:line="360" w:lineRule="auto"/>
        <w:jc w:val="both"/>
        <w:rPr>
          <w:rFonts w:ascii="Georgia" w:hAnsi="Georgia"/>
          <w:color w:val="FF0000"/>
          <w:sz w:val="28"/>
          <w:szCs w:val="28"/>
        </w:rPr>
      </w:pPr>
      <w:r w:rsidRPr="00306690">
        <w:rPr>
          <w:rFonts w:ascii="Georgia" w:hAnsi="Georgia"/>
          <w:color w:val="FF0000"/>
          <w:sz w:val="28"/>
          <w:szCs w:val="28"/>
        </w:rPr>
        <w:t xml:space="preserve">TVOJ ODGOVOR: </w:t>
      </w:r>
    </w:p>
    <w:p w:rsidR="00306690" w:rsidRPr="00306690" w:rsidRDefault="00306690" w:rsidP="00306690">
      <w:pPr>
        <w:spacing w:line="360" w:lineRule="auto"/>
        <w:jc w:val="both"/>
        <w:rPr>
          <w:rFonts w:ascii="Georgia" w:hAnsi="Georgia"/>
          <w:sz w:val="28"/>
          <w:szCs w:val="28"/>
        </w:rPr>
      </w:pPr>
      <w:bookmarkStart w:id="0" w:name="_GoBack"/>
      <w:bookmarkEnd w:id="0"/>
    </w:p>
    <w:sectPr w:rsidR="00306690" w:rsidRPr="00306690" w:rsidSect="0011593A"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E52918"/>
    <w:multiLevelType w:val="hybridMultilevel"/>
    <w:tmpl w:val="6108FE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A315CB"/>
    <w:multiLevelType w:val="hybridMultilevel"/>
    <w:tmpl w:val="9A8452CE"/>
    <w:lvl w:ilvl="0" w:tplc="1562AE70">
      <w:start w:val="1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rQ0NTMxMLe0MDdW0lEKTi0uzszPAykwrAUA0DI+TCwAAAA="/>
  </w:docVars>
  <w:rsids>
    <w:rsidRoot w:val="0011593A"/>
    <w:rsid w:val="0011593A"/>
    <w:rsid w:val="00306690"/>
    <w:rsid w:val="009A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29A0963-05FC-40A3-9AA4-AFB189ECD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6690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1159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2</cp:revision>
  <dcterms:created xsi:type="dcterms:W3CDTF">2020-04-28T09:32:00Z</dcterms:created>
  <dcterms:modified xsi:type="dcterms:W3CDTF">2020-04-28T09:48:00Z</dcterms:modified>
</cp:coreProperties>
</file>